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7EDEAE03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785"/>
        <w:gridCol w:w="6533"/>
      </w:tblGrid>
      <w:tr w:rsidR="006B5A58" w:rsidRPr="00B73AAC" w14:paraId="01F00373" w14:textId="77777777" w:rsidTr="008439A7">
        <w:trPr>
          <w:trHeight w:val="715"/>
        </w:trPr>
        <w:tc>
          <w:tcPr>
            <w:tcW w:w="2785" w:type="dxa"/>
            <w:hideMark/>
          </w:tcPr>
          <w:p w14:paraId="6491B7E3" w14:textId="1C4ACF90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eastAsia="Times New Roman" w:hAnsi="Times New Roman" w:cs="Times New Roman"/>
                <w:sz w:val="24"/>
                <w:szCs w:val="24"/>
              </w:rPr>
              <w:br w:type="page"/>
            </w:r>
            <w:r w:rsidRPr="008439A7">
              <w:rPr>
                <w:rFonts w:ascii="Times New Roman" w:hAnsi="Times New Roman" w:cs="Times New Roman"/>
                <w:sz w:val="24"/>
                <w:szCs w:val="24"/>
              </w:rPr>
              <w:t>Mobile App </w:t>
            </w:r>
          </w:p>
          <w:p w14:paraId="45485914" w14:textId="77777777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33" w:type="dxa"/>
            <w:hideMark/>
          </w:tcPr>
          <w:p w14:paraId="038E3766" w14:textId="4A3E7044" w:rsidR="006B5A58" w:rsidRPr="008439A7" w:rsidRDefault="00C042AF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hAnsi="Times New Roman" w:cs="Times New Roman"/>
                <w:sz w:val="24"/>
                <w:szCs w:val="24"/>
              </w:rPr>
              <w:t xml:space="preserve">Mobile Banking </w:t>
            </w:r>
            <w:r w:rsidR="009317B1" w:rsidRPr="008439A7">
              <w:rPr>
                <w:rFonts w:ascii="Times New Roman" w:hAnsi="Times New Roman" w:cs="Times New Roman"/>
                <w:sz w:val="24"/>
                <w:szCs w:val="24"/>
              </w:rPr>
              <w:t>Passbook</w:t>
            </w:r>
            <w:r w:rsidR="00272521" w:rsidRPr="008439A7">
              <w:rPr>
                <w:rFonts w:ascii="Times New Roman" w:hAnsi="Times New Roman" w:cs="Times New Roman"/>
                <w:sz w:val="24"/>
                <w:szCs w:val="24"/>
              </w:rPr>
              <w:t xml:space="preserve"> Application</w:t>
            </w:r>
            <w:r w:rsidR="00DA7570" w:rsidRPr="008439A7">
              <w:rPr>
                <w:rFonts w:ascii="Times New Roman" w:hAnsi="Times New Roman" w:cs="Times New Roman"/>
                <w:sz w:val="24"/>
                <w:szCs w:val="24"/>
              </w:rPr>
              <w:t xml:space="preserve"> - BOC Smart Passbook</w:t>
            </w:r>
          </w:p>
        </w:tc>
      </w:tr>
      <w:tr w:rsidR="006B5A58" w:rsidRPr="00B73AAC" w14:paraId="4ABD3893" w14:textId="77777777" w:rsidTr="008439A7">
        <w:trPr>
          <w:trHeight w:val="766"/>
        </w:trPr>
        <w:tc>
          <w:tcPr>
            <w:tcW w:w="2785" w:type="dxa"/>
          </w:tcPr>
          <w:p w14:paraId="6FC0F983" w14:textId="77777777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hAnsi="Times New Roman" w:cs="Times New Roman"/>
                <w:sz w:val="24"/>
                <w:szCs w:val="24"/>
              </w:rPr>
              <w:t>Name: </w:t>
            </w:r>
          </w:p>
        </w:tc>
        <w:tc>
          <w:tcPr>
            <w:tcW w:w="6533" w:type="dxa"/>
          </w:tcPr>
          <w:p w14:paraId="59311346" w14:textId="2FC12F06" w:rsidR="006B5A58" w:rsidRPr="008439A7" w:rsidRDefault="00FF725C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hAnsi="Times New Roman" w:cs="Times New Roman"/>
                <w:sz w:val="24"/>
                <w:szCs w:val="24"/>
              </w:rPr>
              <w:t>2021S2_REG_WE_26</w:t>
            </w:r>
          </w:p>
        </w:tc>
      </w:tr>
      <w:tr w:rsidR="006B5A58" w:rsidRPr="00B73AAC" w14:paraId="38BC8B8A" w14:textId="77777777" w:rsidTr="008439A7">
        <w:trPr>
          <w:trHeight w:val="789"/>
        </w:trPr>
        <w:tc>
          <w:tcPr>
            <w:tcW w:w="2785" w:type="dxa"/>
          </w:tcPr>
          <w:p w14:paraId="58303891" w14:textId="77777777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hAnsi="Times New Roman" w:cs="Times New Roman"/>
                <w:sz w:val="24"/>
                <w:szCs w:val="24"/>
              </w:rPr>
              <w:t>Developer</w:t>
            </w:r>
          </w:p>
        </w:tc>
        <w:tc>
          <w:tcPr>
            <w:tcW w:w="6533" w:type="dxa"/>
          </w:tcPr>
          <w:p w14:paraId="4CF6F25C" w14:textId="5FE0335E" w:rsidR="006B5A58" w:rsidRPr="008439A7" w:rsidRDefault="009317B1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hAnsi="Times New Roman" w:cs="Times New Roman"/>
                <w:sz w:val="24"/>
                <w:szCs w:val="24"/>
              </w:rPr>
              <w:t>Bank of Ceylon</w:t>
            </w:r>
          </w:p>
        </w:tc>
      </w:tr>
      <w:tr w:rsidR="006B5A58" w:rsidRPr="00B73AAC" w14:paraId="06962140" w14:textId="77777777" w:rsidTr="008439A7">
        <w:trPr>
          <w:trHeight w:val="766"/>
        </w:trPr>
        <w:tc>
          <w:tcPr>
            <w:tcW w:w="2785" w:type="dxa"/>
          </w:tcPr>
          <w:p w14:paraId="3441F7FD" w14:textId="77777777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hAnsi="Times New Roman" w:cs="Times New Roman"/>
                <w:sz w:val="24"/>
                <w:szCs w:val="24"/>
              </w:rPr>
              <w:t>Purpose: </w:t>
            </w:r>
          </w:p>
        </w:tc>
        <w:tc>
          <w:tcPr>
            <w:tcW w:w="6533" w:type="dxa"/>
          </w:tcPr>
          <w:p w14:paraId="61D369FE" w14:textId="11D301DD" w:rsidR="006B5A58" w:rsidRPr="008439A7" w:rsidRDefault="009317B1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hAnsi="Times New Roman" w:cs="Times New Roman"/>
                <w:sz w:val="24"/>
                <w:szCs w:val="24"/>
              </w:rPr>
              <w:t>BOC Smart Passbook displays real time account statements up to two months.</w:t>
            </w:r>
          </w:p>
        </w:tc>
      </w:tr>
      <w:tr w:rsidR="006B5A58" w:rsidRPr="00B73AAC" w14:paraId="0EF5B853" w14:textId="77777777" w:rsidTr="008439A7">
        <w:trPr>
          <w:trHeight w:val="6947"/>
        </w:trPr>
        <w:tc>
          <w:tcPr>
            <w:tcW w:w="2785" w:type="dxa"/>
          </w:tcPr>
          <w:p w14:paraId="48863DE9" w14:textId="77777777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hAnsi="Times New Roman" w:cs="Times New Roman"/>
                <w:sz w:val="24"/>
                <w:szCs w:val="24"/>
              </w:rPr>
              <w:t>Screenshot: </w:t>
            </w:r>
          </w:p>
        </w:tc>
        <w:tc>
          <w:tcPr>
            <w:tcW w:w="6533" w:type="dxa"/>
          </w:tcPr>
          <w:p w14:paraId="6101ED2F" w14:textId="6A8B5629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F5003D" w14:textId="2647C406" w:rsidR="006B5A58" w:rsidRPr="008439A7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1" locked="0" layoutInCell="1" allowOverlap="1" wp14:anchorId="2D1D80CF" wp14:editId="10E18F23">
                  <wp:simplePos x="0" y="0"/>
                  <wp:positionH relativeFrom="margin">
                    <wp:posOffset>44450</wp:posOffset>
                  </wp:positionH>
                  <wp:positionV relativeFrom="paragraph">
                    <wp:posOffset>8255</wp:posOffset>
                  </wp:positionV>
                  <wp:extent cx="1188720" cy="2300605"/>
                  <wp:effectExtent l="0" t="0" r="0" b="444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93" b="1326"/>
                          <a:stretch/>
                        </pic:blipFill>
                        <pic:spPr bwMode="auto">
                          <a:xfrm>
                            <a:off x="0" y="0"/>
                            <a:ext cx="1188720" cy="23006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8439A7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611EFD97" wp14:editId="42B30817">
                  <wp:simplePos x="0" y="0"/>
                  <wp:positionH relativeFrom="margin">
                    <wp:posOffset>1499870</wp:posOffset>
                  </wp:positionH>
                  <wp:positionV relativeFrom="paragraph">
                    <wp:posOffset>8255</wp:posOffset>
                  </wp:positionV>
                  <wp:extent cx="1310640" cy="2327275"/>
                  <wp:effectExtent l="0" t="0" r="3810" b="0"/>
                  <wp:wrapTight wrapText="bothSides">
                    <wp:wrapPolygon edited="0">
                      <wp:start x="0" y="0"/>
                      <wp:lineTo x="0" y="21394"/>
                      <wp:lineTo x="21349" y="21394"/>
                      <wp:lineTo x="21349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6160" b="7246"/>
                          <a:stretch/>
                        </pic:blipFill>
                        <pic:spPr bwMode="auto">
                          <a:xfrm>
                            <a:off x="0" y="0"/>
                            <a:ext cx="1310640" cy="2327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F16E7AC" w14:textId="2FA81CCC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C27E36" w14:textId="77777777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C70B776" w14:textId="77777777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3AD52D" w14:textId="77777777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10F8BC" w14:textId="4A4B86E8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2338E2" w14:textId="199620A9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B04494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B1AB16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CE0D80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E00F39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8C04AB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9CCA51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4C4406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3F7DF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7E8654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C80290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D96CED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786412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F8B38F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0E2CB0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43EA15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D1D64A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DCBFF5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BAE20B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093923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CC297C" w14:textId="79A0340E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040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drawing>
                <wp:anchor distT="0" distB="0" distL="114300" distR="114300" simplePos="0" relativeHeight="251663360" behindDoc="1" locked="0" layoutInCell="1" allowOverlap="1" wp14:anchorId="76782647" wp14:editId="677D9883">
                  <wp:simplePos x="0" y="0"/>
                  <wp:positionH relativeFrom="margin">
                    <wp:posOffset>1885950</wp:posOffset>
                  </wp:positionH>
                  <wp:positionV relativeFrom="paragraph">
                    <wp:posOffset>69215</wp:posOffset>
                  </wp:positionV>
                  <wp:extent cx="1300385" cy="2600770"/>
                  <wp:effectExtent l="0" t="0" r="0" b="0"/>
                  <wp:wrapTight wrapText="bothSides">
                    <wp:wrapPolygon edited="0">
                      <wp:start x="0" y="0"/>
                      <wp:lineTo x="0" y="21363"/>
                      <wp:lineTo x="21210" y="21363"/>
                      <wp:lineTo x="21210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0385" cy="2600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C0405">
              <w:rPr>
                <w:rFonts w:ascii="Times New Roman" w:hAnsi="Times New Roman" w:cs="Times New Roman"/>
                <w:sz w:val="24"/>
                <w:szCs w:val="24"/>
              </w:rPr>
              <w:drawing>
                <wp:anchor distT="0" distB="0" distL="114300" distR="114300" simplePos="0" relativeHeight="251667456" behindDoc="0" locked="0" layoutInCell="1" allowOverlap="1" wp14:anchorId="29A69D6E" wp14:editId="4CF672E4">
                  <wp:simplePos x="0" y="0"/>
                  <wp:positionH relativeFrom="margin">
                    <wp:posOffset>220345</wp:posOffset>
                  </wp:positionH>
                  <wp:positionV relativeFrom="paragraph">
                    <wp:posOffset>69215</wp:posOffset>
                  </wp:positionV>
                  <wp:extent cx="1300385" cy="2600770"/>
                  <wp:effectExtent l="0" t="0" r="0" b="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0385" cy="26007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9ED68CC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4DF06B" w14:textId="636A3813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C24DC3" w14:textId="18BA5CC5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B44436" w14:textId="08D12286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171362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40803D" w14:textId="62B5058E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F01D8D" w14:textId="4818203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9F16BC" w14:textId="738908B2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EF0E46" w14:textId="63CB650D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9CFC8B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A0AB756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9CC5AF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EBC149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D5565F7" w14:textId="7777777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FBF09B" w14:textId="27BD6E89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0405">
              <w:rPr>
                <w:rFonts w:ascii="Times New Roman" w:hAnsi="Times New Roman" w:cs="Times New Roman"/>
                <w:sz w:val="24"/>
                <w:szCs w:val="24"/>
              </w:rPr>
              <w:drawing>
                <wp:anchor distT="0" distB="0" distL="114300" distR="114300" simplePos="0" relativeHeight="251665408" behindDoc="0" locked="0" layoutInCell="1" allowOverlap="1" wp14:anchorId="76004E98" wp14:editId="693293DA">
                  <wp:simplePos x="0" y="0"/>
                  <wp:positionH relativeFrom="column">
                    <wp:posOffset>1878965</wp:posOffset>
                  </wp:positionH>
                  <wp:positionV relativeFrom="paragraph">
                    <wp:posOffset>147320</wp:posOffset>
                  </wp:positionV>
                  <wp:extent cx="1309921" cy="2620275"/>
                  <wp:effectExtent l="0" t="0" r="5080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9921" cy="2620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C0405">
              <w:rPr>
                <w:rFonts w:ascii="Times New Roman" w:hAnsi="Times New Roman" w:cs="Times New Roman"/>
                <w:sz w:val="24"/>
                <w:szCs w:val="24"/>
              </w:rPr>
              <w:drawing>
                <wp:anchor distT="0" distB="0" distL="114300" distR="114300" simplePos="0" relativeHeight="251666432" behindDoc="0" locked="0" layoutInCell="1" allowOverlap="1" wp14:anchorId="56F85B4F" wp14:editId="36E53517">
                  <wp:simplePos x="0" y="0"/>
                  <wp:positionH relativeFrom="column">
                    <wp:posOffset>232410</wp:posOffset>
                  </wp:positionH>
                  <wp:positionV relativeFrom="paragraph">
                    <wp:posOffset>149860</wp:posOffset>
                  </wp:positionV>
                  <wp:extent cx="1286948" cy="2573462"/>
                  <wp:effectExtent l="0" t="0" r="8890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6948" cy="25734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18DA87C" w14:textId="6C9EEB80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68DF96" w14:textId="4EBC8CA7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99A1FB" w14:textId="3EFE003D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92527C" w14:textId="32206CAE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F62395" w14:textId="1012A361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126DDF" w14:textId="7C0DCF3D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D43F16" w14:textId="4185066F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54A931" w14:textId="75EB809C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B1C945" w14:textId="4D834BC9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0FF3131" w14:textId="190EF01B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1E0456" w14:textId="339950DA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BF8D8B" w14:textId="1EA5D8E0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7DD8DF" w14:textId="05F5D881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7F7925" w14:textId="0C5767B2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31D6AF" w14:textId="70FCD689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1E534D" w14:textId="55648028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0405">
              <w:rPr>
                <w:rFonts w:ascii="Times New Roman" w:hAnsi="Times New Roman" w:cs="Times New Roman"/>
                <w:sz w:val="24"/>
                <w:szCs w:val="24"/>
              </w:rPr>
              <w:drawing>
                <wp:anchor distT="0" distB="0" distL="114300" distR="114300" simplePos="0" relativeHeight="251664384" behindDoc="0" locked="0" layoutInCell="1" allowOverlap="1" wp14:anchorId="0739B725" wp14:editId="36041ED0">
                  <wp:simplePos x="0" y="0"/>
                  <wp:positionH relativeFrom="column">
                    <wp:posOffset>1885950</wp:posOffset>
                  </wp:positionH>
                  <wp:positionV relativeFrom="paragraph">
                    <wp:posOffset>131445</wp:posOffset>
                  </wp:positionV>
                  <wp:extent cx="1319530" cy="2545080"/>
                  <wp:effectExtent l="0" t="0" r="0" b="762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9530" cy="2545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9C0405">
              <w:rPr>
                <w:rFonts w:ascii="Times New Roman" w:hAnsi="Times New Roman" w:cs="Times New Roman"/>
                <w:sz w:val="24"/>
                <w:szCs w:val="24"/>
              </w:rPr>
              <w:drawing>
                <wp:anchor distT="0" distB="0" distL="114300" distR="114300" simplePos="0" relativeHeight="251668480" behindDoc="1" locked="0" layoutInCell="1" allowOverlap="1" wp14:anchorId="27D853E6" wp14:editId="212B52C3">
                  <wp:simplePos x="0" y="0"/>
                  <wp:positionH relativeFrom="column">
                    <wp:posOffset>232410</wp:posOffset>
                  </wp:positionH>
                  <wp:positionV relativeFrom="paragraph">
                    <wp:posOffset>85725</wp:posOffset>
                  </wp:positionV>
                  <wp:extent cx="1294765" cy="2590800"/>
                  <wp:effectExtent l="0" t="0" r="635" b="0"/>
                  <wp:wrapTight wrapText="bothSides">
                    <wp:wrapPolygon edited="0">
                      <wp:start x="0" y="0"/>
                      <wp:lineTo x="0" y="21441"/>
                      <wp:lineTo x="21293" y="21441"/>
                      <wp:lineTo x="21293" y="0"/>
                      <wp:lineTo x="0" y="0"/>
                    </wp:wrapPolygon>
                  </wp:wrapTight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4765" cy="2590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4F831EA" w14:textId="496911DD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ECB68B" w14:textId="0923F985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4282315" w14:textId="52D6A635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FB32755" w14:textId="66F8A6D1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248FF1" w14:textId="51B2FF98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044B8D" w14:textId="4ED33830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81F6CB8" w14:textId="089A9C2C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E6608D8" w14:textId="78FD6FC4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6FED27" w14:textId="3FDA4D10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A6FDA4" w14:textId="5DA0F785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F4369B" w14:textId="08844555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30169B" w14:textId="3A294629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3FC5DE" w14:textId="694796F3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14ADF1" w14:textId="71693461" w:rsidR="009C0405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4A2838" w14:textId="4756867F" w:rsidR="009C0405" w:rsidRPr="008439A7" w:rsidRDefault="009C0405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34DC60CE" w14:textId="77777777" w:rsidTr="008439A7">
        <w:trPr>
          <w:trHeight w:val="766"/>
        </w:trPr>
        <w:tc>
          <w:tcPr>
            <w:tcW w:w="2785" w:type="dxa"/>
          </w:tcPr>
          <w:p w14:paraId="03AD02AD" w14:textId="77777777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ompetitor Mobile apps </w:t>
            </w:r>
          </w:p>
          <w:p w14:paraId="1F4C5501" w14:textId="77777777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33" w:type="dxa"/>
          </w:tcPr>
          <w:p w14:paraId="372A2443" w14:textId="66AC804B" w:rsidR="006B5A58" w:rsidRPr="008439A7" w:rsidRDefault="009317B1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hAnsi="Times New Roman" w:cs="Times New Roman"/>
                <w:sz w:val="24"/>
                <w:szCs w:val="24"/>
              </w:rPr>
              <w:t>COM Bank E passbook</w:t>
            </w:r>
          </w:p>
          <w:p w14:paraId="4E65DD01" w14:textId="3FD3B095" w:rsidR="009317B1" w:rsidRPr="008439A7" w:rsidRDefault="009317B1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038DF1D8" w14:textId="77777777" w:rsidTr="00356E4E">
        <w:trPr>
          <w:trHeight w:val="2807"/>
        </w:trPr>
        <w:tc>
          <w:tcPr>
            <w:tcW w:w="2785" w:type="dxa"/>
            <w:hideMark/>
          </w:tcPr>
          <w:p w14:paraId="057A98D4" w14:textId="77777777" w:rsidR="006B5A58" w:rsidRPr="008439A7" w:rsidRDefault="006B5A58" w:rsidP="00356E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hAnsi="Times New Roman" w:cs="Times New Roman"/>
                <w:sz w:val="24"/>
                <w:szCs w:val="24"/>
              </w:rPr>
              <w:t>Good design </w:t>
            </w:r>
          </w:p>
          <w:p w14:paraId="43BB7072" w14:textId="5FA8508D" w:rsidR="006B5A58" w:rsidRPr="008439A7" w:rsidRDefault="006B5A58" w:rsidP="00356E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33" w:type="dxa"/>
            <w:hideMark/>
          </w:tcPr>
          <w:p w14:paraId="10E2E73E" w14:textId="77777777" w:rsidR="006B5A58" w:rsidRPr="00356E4E" w:rsidRDefault="006B5A58" w:rsidP="00356E4E">
            <w:pPr>
              <w:pStyle w:val="ListParagrap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3B32A37" w14:textId="4551A385" w:rsidR="006A30A6" w:rsidRPr="00356E4E" w:rsidRDefault="00F82FD6" w:rsidP="00356E4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56E4E">
              <w:rPr>
                <w:rFonts w:ascii="Times New Roman" w:hAnsi="Times New Roman" w:cs="Times New Roman"/>
                <w:sz w:val="24"/>
                <w:szCs w:val="24"/>
              </w:rPr>
              <w:t>Fulfilling Security requirements of the user.</w:t>
            </w:r>
          </w:p>
          <w:p w14:paraId="34C8D738" w14:textId="77777777" w:rsidR="00F82FD6" w:rsidRPr="008439A7" w:rsidRDefault="00F82FD6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D3C916" w14:textId="010E5A7B" w:rsidR="00410C58" w:rsidRPr="00356E4E" w:rsidRDefault="006A7F99" w:rsidP="00356E4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56E4E">
              <w:rPr>
                <w:rFonts w:ascii="Times New Roman" w:hAnsi="Times New Roman" w:cs="Times New Roman"/>
                <w:sz w:val="24"/>
                <w:szCs w:val="24"/>
              </w:rPr>
              <w:t>Providing detailed interface for the passbook</w:t>
            </w:r>
            <w:r w:rsidR="00CA57E8" w:rsidRPr="00356E4E">
              <w:rPr>
                <w:rFonts w:ascii="Times New Roman" w:hAnsi="Times New Roman" w:cs="Times New Roman"/>
                <w:sz w:val="24"/>
                <w:szCs w:val="24"/>
              </w:rPr>
              <w:t xml:space="preserve"> view</w:t>
            </w:r>
            <w:r w:rsidRPr="00356E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90C7D21" w14:textId="77777777" w:rsidR="0015425C" w:rsidRPr="008439A7" w:rsidRDefault="0015425C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9554A8" w14:textId="498005EA" w:rsidR="006A30A6" w:rsidRPr="00356E4E" w:rsidRDefault="00327FBD" w:rsidP="00356E4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56E4E">
              <w:rPr>
                <w:rFonts w:ascii="Times New Roman" w:hAnsi="Times New Roman" w:cs="Times New Roman"/>
                <w:sz w:val="24"/>
                <w:szCs w:val="24"/>
              </w:rPr>
              <w:t xml:space="preserve">Left navigation pane displays all the functions of the application </w:t>
            </w:r>
            <w:r w:rsidR="00A2563B" w:rsidRPr="00356E4E">
              <w:rPr>
                <w:rFonts w:ascii="Times New Roman" w:hAnsi="Times New Roman" w:cs="Times New Roman"/>
                <w:sz w:val="24"/>
                <w:szCs w:val="24"/>
              </w:rPr>
              <w:t>briefly</w:t>
            </w:r>
            <w:r w:rsidRPr="00356E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4F6FB94C" w14:textId="77777777" w:rsidR="00356E4E" w:rsidRPr="008439A7" w:rsidRDefault="00356E4E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D1DFFE" w14:textId="3A2ED381" w:rsidR="00A2563B" w:rsidRPr="00356E4E" w:rsidRDefault="00C8189A" w:rsidP="00356E4E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56E4E">
              <w:rPr>
                <w:rFonts w:ascii="Times New Roman" w:hAnsi="Times New Roman" w:cs="Times New Roman"/>
                <w:sz w:val="24"/>
                <w:szCs w:val="24"/>
              </w:rPr>
              <w:t xml:space="preserve">Passbook filtration can be done as </w:t>
            </w:r>
            <w:r w:rsidR="00C60ECB" w:rsidRPr="00356E4E">
              <w:rPr>
                <w:rFonts w:ascii="Times New Roman" w:hAnsi="Times New Roman" w:cs="Times New Roman"/>
                <w:sz w:val="24"/>
                <w:szCs w:val="24"/>
              </w:rPr>
              <w:t>pre-defined</w:t>
            </w:r>
            <w:r w:rsidRPr="00356E4E">
              <w:rPr>
                <w:rFonts w:ascii="Times New Roman" w:hAnsi="Times New Roman" w:cs="Times New Roman"/>
                <w:sz w:val="24"/>
                <w:szCs w:val="24"/>
              </w:rPr>
              <w:t xml:space="preserve"> periods as per the user requirements.</w:t>
            </w:r>
          </w:p>
          <w:p w14:paraId="0780B7E0" w14:textId="77777777" w:rsidR="00DF3DE3" w:rsidRPr="008439A7" w:rsidRDefault="00DF3DE3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4E19662" w14:textId="77777777" w:rsidR="006A30A6" w:rsidRPr="008439A7" w:rsidRDefault="006A30A6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D58CF9" w14:textId="25E6734A" w:rsidR="006A30A6" w:rsidRPr="008439A7" w:rsidRDefault="006A30A6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53828339" w14:textId="77777777" w:rsidTr="00356E4E">
        <w:trPr>
          <w:trHeight w:val="3131"/>
        </w:trPr>
        <w:tc>
          <w:tcPr>
            <w:tcW w:w="2785" w:type="dxa"/>
          </w:tcPr>
          <w:p w14:paraId="7783A696" w14:textId="77777777" w:rsidR="006B5A58" w:rsidRPr="008439A7" w:rsidRDefault="006B5A58" w:rsidP="00356E4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39A7">
              <w:rPr>
                <w:rFonts w:ascii="Times New Roman" w:hAnsi="Times New Roman" w:cs="Times New Roman"/>
                <w:sz w:val="24"/>
                <w:szCs w:val="24"/>
              </w:rPr>
              <w:t>Design issues </w:t>
            </w:r>
          </w:p>
          <w:p w14:paraId="6907CB7D" w14:textId="12CD0669" w:rsidR="006B5A58" w:rsidRPr="008439A7" w:rsidRDefault="006B5A58" w:rsidP="00356E4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533" w:type="dxa"/>
          </w:tcPr>
          <w:p w14:paraId="182D0A3A" w14:textId="77777777" w:rsidR="006B5A58" w:rsidRPr="008439A7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F7FC98" w14:textId="7D082C34" w:rsidR="00A327B3" w:rsidRPr="00356E4E" w:rsidRDefault="00A327B3" w:rsidP="00356E4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56E4E">
              <w:rPr>
                <w:rFonts w:ascii="Times New Roman" w:hAnsi="Times New Roman" w:cs="Times New Roman"/>
                <w:sz w:val="24"/>
                <w:szCs w:val="24"/>
              </w:rPr>
              <w:t>User Interfaces are not eye catching</w:t>
            </w:r>
            <w:r w:rsidR="00EA4281" w:rsidRPr="00356E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5901D32" w14:textId="77777777" w:rsidR="00A327B3" w:rsidRPr="008439A7" w:rsidRDefault="00A327B3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1003C39" w14:textId="2F201667" w:rsidR="00A327B3" w:rsidRPr="00356E4E" w:rsidRDefault="00A327B3" w:rsidP="00356E4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56E4E">
              <w:rPr>
                <w:rFonts w:ascii="Times New Roman" w:hAnsi="Times New Roman" w:cs="Times New Roman"/>
                <w:sz w:val="24"/>
                <w:szCs w:val="24"/>
              </w:rPr>
              <w:t>Alignment Issues</w:t>
            </w:r>
            <w:r w:rsidR="00EA4281" w:rsidRPr="00356E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90EF2F6" w14:textId="77777777" w:rsidR="00A327B3" w:rsidRPr="008439A7" w:rsidRDefault="00A327B3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BCEBC1" w14:textId="20169FAB" w:rsidR="00A327B3" w:rsidRPr="00356E4E" w:rsidRDefault="00A327B3" w:rsidP="00356E4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56E4E">
              <w:rPr>
                <w:rFonts w:ascii="Times New Roman" w:hAnsi="Times New Roman" w:cs="Times New Roman"/>
                <w:sz w:val="24"/>
                <w:szCs w:val="24"/>
              </w:rPr>
              <w:t>Inappropriate use of theme colors</w:t>
            </w:r>
            <w:r w:rsidR="00EA4281" w:rsidRPr="00356E4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3B5950E6" w14:textId="369BF18D" w:rsidR="00A327B3" w:rsidRPr="008439A7" w:rsidRDefault="00A327B3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8E72B6" w14:textId="4A1EF129" w:rsidR="00A327B3" w:rsidRPr="00356E4E" w:rsidRDefault="00EA4281" w:rsidP="00356E4E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356E4E">
              <w:rPr>
                <w:rFonts w:ascii="Times New Roman" w:hAnsi="Times New Roman" w:cs="Times New Roman"/>
                <w:sz w:val="24"/>
                <w:szCs w:val="24"/>
              </w:rPr>
              <w:t>List Views are highly compact.</w:t>
            </w:r>
          </w:p>
          <w:p w14:paraId="6B1659DE" w14:textId="61123BBA" w:rsidR="00A327B3" w:rsidRPr="008439A7" w:rsidRDefault="00A327B3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18"/>
      <w:footerReference w:type="even" r:id="rId19"/>
      <w:footerReference w:type="default" r:id="rId20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CC76E1" w14:textId="77777777" w:rsidR="00B45C64" w:rsidRDefault="00B45C64" w:rsidP="00563E00">
      <w:pPr>
        <w:spacing w:after="0" w:line="240" w:lineRule="auto"/>
      </w:pPr>
      <w:r>
        <w:separator/>
      </w:r>
    </w:p>
  </w:endnote>
  <w:endnote w:type="continuationSeparator" w:id="0">
    <w:p w14:paraId="54525676" w14:textId="77777777" w:rsidR="00B45C64" w:rsidRDefault="00B45C64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13893B" w14:textId="77777777" w:rsidR="00B45C64" w:rsidRDefault="00B45C64" w:rsidP="00563E00">
      <w:pPr>
        <w:spacing w:after="0" w:line="240" w:lineRule="auto"/>
      </w:pPr>
      <w:r>
        <w:separator/>
      </w:r>
    </w:p>
  </w:footnote>
  <w:footnote w:type="continuationSeparator" w:id="0">
    <w:p w14:paraId="65BA841F" w14:textId="77777777" w:rsidR="00B45C64" w:rsidRDefault="00B45C64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CF528ED"/>
    <w:multiLevelType w:val="hybridMultilevel"/>
    <w:tmpl w:val="AFBAF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26127A"/>
    <w:multiLevelType w:val="hybridMultilevel"/>
    <w:tmpl w:val="2ECCC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5"/>
  </w:num>
  <w:num w:numId="2">
    <w:abstractNumId w:val="9"/>
  </w:num>
  <w:num w:numId="3">
    <w:abstractNumId w:val="2"/>
  </w:num>
  <w:num w:numId="4">
    <w:abstractNumId w:val="6"/>
  </w:num>
  <w:num w:numId="5">
    <w:abstractNumId w:val="1"/>
  </w:num>
  <w:num w:numId="6">
    <w:abstractNumId w:val="10"/>
  </w:num>
  <w:num w:numId="7">
    <w:abstractNumId w:val="4"/>
  </w:num>
  <w:num w:numId="8">
    <w:abstractNumId w:val="11"/>
  </w:num>
  <w:num w:numId="9">
    <w:abstractNumId w:val="0"/>
  </w:num>
  <w:num w:numId="10">
    <w:abstractNumId w:val="7"/>
  </w:num>
  <w:num w:numId="11">
    <w:abstractNumId w:val="3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783C"/>
    <w:rsid w:val="00082A24"/>
    <w:rsid w:val="000A5A81"/>
    <w:rsid w:val="000D1C31"/>
    <w:rsid w:val="000F4016"/>
    <w:rsid w:val="00123F5F"/>
    <w:rsid w:val="00153B83"/>
    <w:rsid w:val="0015425C"/>
    <w:rsid w:val="00176D00"/>
    <w:rsid w:val="00194DFE"/>
    <w:rsid w:val="001B397C"/>
    <w:rsid w:val="001D4D13"/>
    <w:rsid w:val="001D71CB"/>
    <w:rsid w:val="001E11E9"/>
    <w:rsid w:val="001F21AA"/>
    <w:rsid w:val="00214764"/>
    <w:rsid w:val="00214A14"/>
    <w:rsid w:val="00237A61"/>
    <w:rsid w:val="00272521"/>
    <w:rsid w:val="002A4A63"/>
    <w:rsid w:val="002E04AF"/>
    <w:rsid w:val="002E5994"/>
    <w:rsid w:val="00303201"/>
    <w:rsid w:val="00327FBD"/>
    <w:rsid w:val="00356E4E"/>
    <w:rsid w:val="00362BB5"/>
    <w:rsid w:val="003B202C"/>
    <w:rsid w:val="003F26F3"/>
    <w:rsid w:val="0040117D"/>
    <w:rsid w:val="00410C58"/>
    <w:rsid w:val="00445338"/>
    <w:rsid w:val="00447116"/>
    <w:rsid w:val="00461098"/>
    <w:rsid w:val="00474DE6"/>
    <w:rsid w:val="004A4045"/>
    <w:rsid w:val="004A4CDA"/>
    <w:rsid w:val="004C1D71"/>
    <w:rsid w:val="00513DFF"/>
    <w:rsid w:val="00530D86"/>
    <w:rsid w:val="00563E00"/>
    <w:rsid w:val="005F1632"/>
    <w:rsid w:val="00602788"/>
    <w:rsid w:val="00650C60"/>
    <w:rsid w:val="00661E9D"/>
    <w:rsid w:val="006A30A6"/>
    <w:rsid w:val="006A7F99"/>
    <w:rsid w:val="006B5A58"/>
    <w:rsid w:val="006C7A39"/>
    <w:rsid w:val="006F4D66"/>
    <w:rsid w:val="00757DC8"/>
    <w:rsid w:val="00762C62"/>
    <w:rsid w:val="00763B87"/>
    <w:rsid w:val="00780E8E"/>
    <w:rsid w:val="007A516D"/>
    <w:rsid w:val="007B42C2"/>
    <w:rsid w:val="007C18F2"/>
    <w:rsid w:val="007C730F"/>
    <w:rsid w:val="007D0235"/>
    <w:rsid w:val="007D0679"/>
    <w:rsid w:val="007E657F"/>
    <w:rsid w:val="00811D3F"/>
    <w:rsid w:val="00815CF1"/>
    <w:rsid w:val="008256F3"/>
    <w:rsid w:val="00827EE6"/>
    <w:rsid w:val="008439A7"/>
    <w:rsid w:val="0086760D"/>
    <w:rsid w:val="00871035"/>
    <w:rsid w:val="008A640A"/>
    <w:rsid w:val="008B5408"/>
    <w:rsid w:val="009211C3"/>
    <w:rsid w:val="009317B1"/>
    <w:rsid w:val="009A71FC"/>
    <w:rsid w:val="009C0405"/>
    <w:rsid w:val="00A010DA"/>
    <w:rsid w:val="00A0764D"/>
    <w:rsid w:val="00A248C2"/>
    <w:rsid w:val="00A25205"/>
    <w:rsid w:val="00A2563B"/>
    <w:rsid w:val="00A30299"/>
    <w:rsid w:val="00A327B3"/>
    <w:rsid w:val="00A54CA9"/>
    <w:rsid w:val="00A96431"/>
    <w:rsid w:val="00AB360A"/>
    <w:rsid w:val="00AB7744"/>
    <w:rsid w:val="00AC096C"/>
    <w:rsid w:val="00AD04EA"/>
    <w:rsid w:val="00B03176"/>
    <w:rsid w:val="00B45C64"/>
    <w:rsid w:val="00BA5FA3"/>
    <w:rsid w:val="00BB6E17"/>
    <w:rsid w:val="00BD333B"/>
    <w:rsid w:val="00BF3EF6"/>
    <w:rsid w:val="00C01686"/>
    <w:rsid w:val="00C042AF"/>
    <w:rsid w:val="00C0793B"/>
    <w:rsid w:val="00C35374"/>
    <w:rsid w:val="00C60ECB"/>
    <w:rsid w:val="00C8189A"/>
    <w:rsid w:val="00C82B8F"/>
    <w:rsid w:val="00CA57E8"/>
    <w:rsid w:val="00CE0919"/>
    <w:rsid w:val="00CE57DA"/>
    <w:rsid w:val="00D20A2B"/>
    <w:rsid w:val="00D276A8"/>
    <w:rsid w:val="00D36A84"/>
    <w:rsid w:val="00D400A2"/>
    <w:rsid w:val="00D71E82"/>
    <w:rsid w:val="00D845D6"/>
    <w:rsid w:val="00D94110"/>
    <w:rsid w:val="00DA29A4"/>
    <w:rsid w:val="00DA7570"/>
    <w:rsid w:val="00DB33FD"/>
    <w:rsid w:val="00DF3DE3"/>
    <w:rsid w:val="00E077BA"/>
    <w:rsid w:val="00E10CB6"/>
    <w:rsid w:val="00E3102A"/>
    <w:rsid w:val="00E64D61"/>
    <w:rsid w:val="00E95EAA"/>
    <w:rsid w:val="00EA4281"/>
    <w:rsid w:val="00ED5BB8"/>
    <w:rsid w:val="00ED6E2A"/>
    <w:rsid w:val="00F3772D"/>
    <w:rsid w:val="00F73BC6"/>
    <w:rsid w:val="00F76B5D"/>
    <w:rsid w:val="00F82FD6"/>
    <w:rsid w:val="00FB7800"/>
    <w:rsid w:val="00FF7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A30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30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30A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0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0A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png"/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FC02260-7C5B-42E7-9B5A-30850C9248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Isira Uditha</cp:lastModifiedBy>
  <cp:revision>32</cp:revision>
  <cp:lastPrinted>2017-07-20T08:21:00Z</cp:lastPrinted>
  <dcterms:created xsi:type="dcterms:W3CDTF">2021-07-18T07:44:00Z</dcterms:created>
  <dcterms:modified xsi:type="dcterms:W3CDTF">2021-07-23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